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E1AB2" w14:textId="2ECDA0AB" w:rsidR="00CE3A0A" w:rsidRDefault="00CE3A0A" w:rsidP="00EF1B87">
      <w:pPr>
        <w:rPr>
          <w:rFonts w:ascii="Campton Book" w:hAnsi="Campton Book"/>
        </w:rPr>
      </w:pPr>
    </w:p>
    <w:p w14:paraId="21999864" w14:textId="1C77E6C2" w:rsidR="00C84923" w:rsidRDefault="00C84923" w:rsidP="00EF1B87">
      <w:pPr>
        <w:rPr>
          <w:rFonts w:ascii="Campton Book" w:hAnsi="Campton Book"/>
        </w:rPr>
      </w:pPr>
    </w:p>
    <w:p w14:paraId="3EDC5D52" w14:textId="1A5DEA1E" w:rsidR="00C84923" w:rsidRDefault="00C84923" w:rsidP="00EF1B87">
      <w:pPr>
        <w:rPr>
          <w:rFonts w:ascii="Campton Book" w:hAnsi="Campton Book"/>
        </w:rPr>
      </w:pPr>
    </w:p>
    <w:p w14:paraId="1FE8E1F6" w14:textId="77777777" w:rsidR="00C84923" w:rsidRDefault="00C84923" w:rsidP="00EF1B87"/>
    <w:p w14:paraId="38BBABD3" w14:textId="6C51411A" w:rsidR="00C84923" w:rsidRPr="00C84923" w:rsidRDefault="00627B9F" w:rsidP="00EF1B87">
      <w:pPr>
        <w:rPr>
          <w:rFonts w:ascii="Campton Book" w:hAnsi="Campton Book"/>
          <w:b/>
          <w:bCs/>
        </w:rPr>
      </w:pPr>
      <w:r>
        <w:rPr>
          <w:rFonts w:ascii="Campton Book" w:hAnsi="Campton Book"/>
          <w:b/>
          <w:bCs/>
        </w:rPr>
        <w:t>Unite For Access</w:t>
      </w:r>
      <w:r w:rsidR="00C84923" w:rsidRPr="00C84923">
        <w:rPr>
          <w:rFonts w:ascii="Campton Book" w:hAnsi="Campton Book"/>
          <w:b/>
          <w:bCs/>
        </w:rPr>
        <w:t xml:space="preserve"> Social media posts </w:t>
      </w:r>
    </w:p>
    <w:p w14:paraId="031F18F4" w14:textId="77777777" w:rsidR="00C84923" w:rsidRPr="00C84923" w:rsidRDefault="00C84923" w:rsidP="00C84923">
      <w:pPr>
        <w:pStyle w:val="ListParagraph"/>
        <w:numPr>
          <w:ilvl w:val="0"/>
          <w:numId w:val="41"/>
        </w:numPr>
        <w:rPr>
          <w:rFonts w:ascii="Campton Book" w:hAnsi="Campton Book"/>
          <w:i/>
          <w:iCs/>
        </w:rPr>
      </w:pPr>
      <w:r w:rsidRPr="00C84923">
        <w:rPr>
          <w:rFonts w:ascii="Campton Book" w:hAnsi="Campton Book"/>
          <w:i/>
          <w:iCs/>
        </w:rPr>
        <w:t xml:space="preserve">Please include your personalised club graphic alongside the below posts. </w:t>
      </w:r>
    </w:p>
    <w:p w14:paraId="7D12F01C" w14:textId="73D9D3E7" w:rsidR="00C84923" w:rsidRPr="00C84923" w:rsidRDefault="00C84923" w:rsidP="00EF1B87">
      <w:pPr>
        <w:pStyle w:val="ListParagraph"/>
        <w:numPr>
          <w:ilvl w:val="0"/>
          <w:numId w:val="41"/>
        </w:numPr>
        <w:rPr>
          <w:rFonts w:ascii="Campton Book" w:hAnsi="Campton Book"/>
          <w:i/>
          <w:iCs/>
        </w:rPr>
      </w:pPr>
      <w:r w:rsidRPr="00C84923">
        <w:rPr>
          <w:rFonts w:ascii="Campton Book" w:hAnsi="Campton Book"/>
          <w:i/>
          <w:iCs/>
        </w:rPr>
        <w:t xml:space="preserve">Please include personal club information where highlighted </w:t>
      </w:r>
    </w:p>
    <w:p w14:paraId="3CC956CE" w14:textId="77777777" w:rsidR="00C84923" w:rsidRDefault="00C84923" w:rsidP="00EF1B87">
      <w:pPr>
        <w:rPr>
          <w:rFonts w:ascii="Campton Book" w:hAnsi="Campton Book"/>
          <w:b/>
          <w:bCs/>
        </w:rPr>
      </w:pPr>
    </w:p>
    <w:p w14:paraId="7E9ABA6C" w14:textId="559E810B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 xml:space="preserve">Post 1 - General support </w:t>
      </w:r>
    </w:p>
    <w:p w14:paraId="2335B93B" w14:textId="32DD3C0F" w:rsidR="00FA4FFA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</w:t>
      </w:r>
      <w:r w:rsidR="00627B9F">
        <w:rPr>
          <w:rFonts w:ascii="Campton Book" w:hAnsi="Campton Book"/>
        </w:rPr>
        <w:t xml:space="preserve"> the</w:t>
      </w:r>
      <w:r w:rsidRPr="00C84923">
        <w:rPr>
          <w:rFonts w:ascii="Campton Book" w:hAnsi="Campton Book"/>
        </w:rPr>
        <w:t xml:space="preserve"> Level Playing Field </w:t>
      </w:r>
      <w:r w:rsidR="00627B9F">
        <w:rPr>
          <w:rFonts w:ascii="Campton Book" w:hAnsi="Campton Book"/>
        </w:rPr>
        <w:t xml:space="preserve">Unite </w:t>
      </w:r>
      <w:proofErr w:type="gramStart"/>
      <w:r w:rsidR="00627B9F">
        <w:rPr>
          <w:rFonts w:ascii="Campton Book" w:hAnsi="Campton Book"/>
        </w:rPr>
        <w:t>For</w:t>
      </w:r>
      <w:proofErr w:type="gramEnd"/>
      <w:r w:rsidR="00627B9F">
        <w:rPr>
          <w:rFonts w:ascii="Campton Book" w:hAnsi="Campton Book"/>
        </w:rPr>
        <w:t xml:space="preserve"> Access</w:t>
      </w:r>
      <w:r w:rsidRPr="00C84923">
        <w:rPr>
          <w:rFonts w:ascii="Campton Book" w:hAnsi="Campton Book"/>
        </w:rPr>
        <w:t xml:space="preserve"> campaign</w:t>
      </w:r>
    </w:p>
    <w:p w14:paraId="3806D1C7" w14:textId="067EDAC5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The charity is celebrating good accessibility and inclusion </w:t>
      </w:r>
      <w:r w:rsidR="00627B9F">
        <w:rPr>
          <w:rFonts w:ascii="Campton Book" w:hAnsi="Campton Book"/>
        </w:rPr>
        <w:t>for disabled sports fans</w:t>
      </w:r>
      <w:r w:rsidRPr="00C84923">
        <w:rPr>
          <w:rFonts w:ascii="Campton Book" w:hAnsi="Campton Book"/>
        </w:rPr>
        <w:t xml:space="preserve"> at sports venues across the country </w:t>
      </w:r>
    </w:p>
    <w:p w14:paraId="4265AEAC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4580FE2A" w14:textId="6F8EA22C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</w:t>
      </w:r>
      <w:r w:rsidR="00627B9F">
        <w:rPr>
          <w:rFonts w:ascii="Campton Book" w:hAnsi="Campton Book"/>
        </w:rPr>
        <w:t>UniteForAccess</w:t>
      </w:r>
      <w:r w:rsidRPr="00C84923">
        <w:rPr>
          <w:rFonts w:ascii="Campton Book" w:hAnsi="Campton Book"/>
        </w:rPr>
        <w:t xml:space="preserve"> | @lpftweets</w:t>
      </w:r>
    </w:p>
    <w:p w14:paraId="260EEE8F" w14:textId="77777777" w:rsidR="00C84923" w:rsidRPr="00C84923" w:rsidRDefault="00C84923" w:rsidP="00EF1B87">
      <w:pPr>
        <w:rPr>
          <w:rFonts w:ascii="Campton Book" w:hAnsi="Campton Book"/>
        </w:rPr>
      </w:pPr>
    </w:p>
    <w:p w14:paraId="1792B84B" w14:textId="3FB1A3BC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2 – Upcoming matchday</w:t>
      </w:r>
    </w:p>
    <w:p w14:paraId="72086D90" w14:textId="77777777" w:rsidR="00110EE2" w:rsidRPr="00C84923" w:rsidRDefault="00110EE2" w:rsidP="00110EE2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</w:t>
      </w:r>
      <w:r>
        <w:rPr>
          <w:rFonts w:ascii="Campton Book" w:hAnsi="Campton Book"/>
        </w:rPr>
        <w:t xml:space="preserve"> the</w:t>
      </w:r>
      <w:r w:rsidRPr="00C84923">
        <w:rPr>
          <w:rFonts w:ascii="Campton Book" w:hAnsi="Campton Book"/>
        </w:rPr>
        <w:t xml:space="preserve"> Level Playing Field </w:t>
      </w:r>
      <w:r>
        <w:rPr>
          <w:rFonts w:ascii="Campton Book" w:hAnsi="Campton Book"/>
        </w:rPr>
        <w:t xml:space="preserve">Unite </w:t>
      </w:r>
      <w:proofErr w:type="gramStart"/>
      <w:r>
        <w:rPr>
          <w:rFonts w:ascii="Campton Book" w:hAnsi="Campton Book"/>
        </w:rPr>
        <w:t>For</w:t>
      </w:r>
      <w:proofErr w:type="gramEnd"/>
      <w:r>
        <w:rPr>
          <w:rFonts w:ascii="Campton Book" w:hAnsi="Campton Book"/>
        </w:rPr>
        <w:t xml:space="preserve"> Access</w:t>
      </w:r>
      <w:r w:rsidRPr="00C84923">
        <w:rPr>
          <w:rFonts w:ascii="Campton Book" w:hAnsi="Campton Book"/>
        </w:rPr>
        <w:t xml:space="preserve"> campaign</w:t>
      </w:r>
    </w:p>
    <w:p w14:paraId="4FA5D1E5" w14:textId="73CA92CA" w:rsidR="00C84923" w:rsidRPr="00C84923" w:rsidRDefault="00C84923" w:rsidP="00EF1B87">
      <w:pPr>
        <w:rPr>
          <w:rFonts w:ascii="Campton Book" w:hAnsi="Campton Book"/>
        </w:rPr>
      </w:pPr>
      <w:r w:rsidRPr="00110EE2">
        <w:rPr>
          <w:rFonts w:ascii="Campton Book" w:hAnsi="Campton Book"/>
          <w:highlight w:val="yellow"/>
        </w:rPr>
        <w:t>[Club name]</w:t>
      </w:r>
      <w:r w:rsidRPr="00C84923">
        <w:rPr>
          <w:rFonts w:ascii="Campton Book" w:hAnsi="Campton Book"/>
        </w:rPr>
        <w:t xml:space="preserve">’s dedicated </w:t>
      </w:r>
      <w:r w:rsidR="00110EE2">
        <w:rPr>
          <w:rFonts w:ascii="Campton Book" w:hAnsi="Campton Book"/>
        </w:rPr>
        <w:t xml:space="preserve">Unite </w:t>
      </w:r>
      <w:proofErr w:type="gramStart"/>
      <w:r w:rsidR="00110EE2">
        <w:rPr>
          <w:rFonts w:ascii="Campton Book" w:hAnsi="Campton Book"/>
        </w:rPr>
        <w:t>For</w:t>
      </w:r>
      <w:proofErr w:type="gramEnd"/>
      <w:r w:rsidR="00110EE2">
        <w:rPr>
          <w:rFonts w:ascii="Campton Book" w:hAnsi="Campton Book"/>
        </w:rPr>
        <w:t xml:space="preserve"> Access</w:t>
      </w:r>
      <w:r w:rsidRPr="00C84923">
        <w:rPr>
          <w:rFonts w:ascii="Campton Book" w:hAnsi="Campton Book"/>
        </w:rPr>
        <w:t xml:space="preserve"> matchday takes place on </w:t>
      </w:r>
      <w:r w:rsidRPr="00110EE2">
        <w:rPr>
          <w:rFonts w:ascii="Campton Book" w:hAnsi="Campton Book"/>
          <w:highlight w:val="yellow"/>
        </w:rPr>
        <w:t>[date]</w:t>
      </w:r>
      <w:r w:rsidRPr="00C84923">
        <w:rPr>
          <w:rFonts w:ascii="Campton Book" w:hAnsi="Campton Book"/>
        </w:rPr>
        <w:t xml:space="preserve"> vs </w:t>
      </w:r>
      <w:r w:rsidRPr="00110EE2">
        <w:rPr>
          <w:rFonts w:ascii="Campton Book" w:hAnsi="Campton Book"/>
          <w:highlight w:val="yellow"/>
        </w:rPr>
        <w:t>@teamname</w:t>
      </w:r>
      <w:r w:rsidRPr="00C84923">
        <w:rPr>
          <w:rFonts w:ascii="Campton Book" w:hAnsi="Campton Book"/>
        </w:rPr>
        <w:t xml:space="preserve"> </w:t>
      </w:r>
    </w:p>
    <w:p w14:paraId="60279008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426D5CD3" w14:textId="4C46386C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</w:t>
      </w:r>
      <w:r w:rsidR="00110EE2">
        <w:rPr>
          <w:rFonts w:ascii="Campton Book" w:hAnsi="Campton Book"/>
        </w:rPr>
        <w:t xml:space="preserve">UniteForAccess </w:t>
      </w:r>
      <w:r w:rsidRPr="00C84923">
        <w:rPr>
          <w:rFonts w:ascii="Campton Book" w:hAnsi="Campton Book"/>
        </w:rPr>
        <w:t>| @lpftweets</w:t>
      </w:r>
    </w:p>
    <w:p w14:paraId="00F9FA00" w14:textId="77777777" w:rsidR="00C84923" w:rsidRDefault="00C84923" w:rsidP="00EF1B87">
      <w:pPr>
        <w:rPr>
          <w:rFonts w:ascii="Campton Book" w:hAnsi="Campton Book"/>
        </w:rPr>
      </w:pPr>
    </w:p>
    <w:p w14:paraId="1DD7BC53" w14:textId="4EBDE163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3 – Matchday</w:t>
      </w:r>
    </w:p>
    <w:p w14:paraId="42E34361" w14:textId="7ECA6140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Today’s </w:t>
      </w:r>
      <w:r w:rsidR="00110EE2">
        <w:rPr>
          <w:rFonts w:ascii="Campton Book" w:hAnsi="Campton Book"/>
        </w:rPr>
        <w:t>match</w:t>
      </w:r>
      <w:r w:rsidRPr="00C84923">
        <w:rPr>
          <w:rFonts w:ascii="Campton Book" w:hAnsi="Campton Book"/>
        </w:rPr>
        <w:t xml:space="preserve"> against </w:t>
      </w:r>
      <w:r w:rsidRPr="00110EE2">
        <w:rPr>
          <w:rFonts w:ascii="Campton Book" w:hAnsi="Campton Book"/>
          <w:highlight w:val="yellow"/>
        </w:rPr>
        <w:t>@teamname</w:t>
      </w:r>
      <w:r w:rsidRPr="00C84923">
        <w:rPr>
          <w:rFonts w:ascii="Campton Book" w:hAnsi="Campton Book"/>
        </w:rPr>
        <w:t xml:space="preserve"> is our dedicated </w:t>
      </w:r>
      <w:r w:rsidR="00110EE2">
        <w:rPr>
          <w:rFonts w:ascii="Campton Book" w:hAnsi="Campton Book"/>
        </w:rPr>
        <w:t xml:space="preserve">Unite </w:t>
      </w:r>
      <w:proofErr w:type="gramStart"/>
      <w:r w:rsidR="00110EE2">
        <w:rPr>
          <w:rFonts w:ascii="Campton Book" w:hAnsi="Campton Book"/>
        </w:rPr>
        <w:t>For</w:t>
      </w:r>
      <w:proofErr w:type="gramEnd"/>
      <w:r w:rsidR="00110EE2">
        <w:rPr>
          <w:rFonts w:ascii="Campton Book" w:hAnsi="Campton Book"/>
        </w:rPr>
        <w:t xml:space="preserve"> Access</w:t>
      </w:r>
      <w:r w:rsidRPr="00C84923">
        <w:rPr>
          <w:rFonts w:ascii="Campton Book" w:hAnsi="Campton Book"/>
        </w:rPr>
        <w:t xml:space="preserve"> matchday</w:t>
      </w:r>
    </w:p>
    <w:p w14:paraId="0C4A67F3" w14:textId="184073CE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 Playing Field is celebrating good accessibility and inclusion </w:t>
      </w:r>
      <w:r w:rsidR="00110EE2">
        <w:rPr>
          <w:rFonts w:ascii="Campton Book" w:hAnsi="Campton Book"/>
        </w:rPr>
        <w:t>f</w:t>
      </w:r>
      <w:r w:rsidRPr="00C84923">
        <w:rPr>
          <w:rFonts w:ascii="Campton Book" w:hAnsi="Campton Book"/>
        </w:rPr>
        <w:t>or</w:t>
      </w:r>
      <w:r w:rsidR="00110EE2">
        <w:rPr>
          <w:rFonts w:ascii="Campton Book" w:hAnsi="Campton Book"/>
        </w:rPr>
        <w:t xml:space="preserve"> d</w:t>
      </w:r>
      <w:r w:rsidRPr="00C84923">
        <w:rPr>
          <w:rFonts w:ascii="Campton Book" w:hAnsi="Campton Book"/>
        </w:rPr>
        <w:t>isabled</w:t>
      </w:r>
      <w:r w:rsidR="00110EE2">
        <w:rPr>
          <w:rFonts w:ascii="Campton Book" w:hAnsi="Campton Book"/>
        </w:rPr>
        <w:t xml:space="preserve"> s</w:t>
      </w:r>
      <w:r w:rsidRPr="00C84923">
        <w:rPr>
          <w:rFonts w:ascii="Campton Book" w:hAnsi="Campton Book"/>
        </w:rPr>
        <w:t>ports</w:t>
      </w:r>
      <w:r w:rsidR="00110EE2">
        <w:rPr>
          <w:rFonts w:ascii="Campton Book" w:hAnsi="Campton Book"/>
        </w:rPr>
        <w:t xml:space="preserve"> f</w:t>
      </w:r>
      <w:r w:rsidRPr="00C84923">
        <w:rPr>
          <w:rFonts w:ascii="Campton Book" w:hAnsi="Campton Book"/>
        </w:rPr>
        <w:t xml:space="preserve">ans at sports venues across the country </w:t>
      </w:r>
    </w:p>
    <w:p w14:paraId="31E23B83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31B734FB" w14:textId="4064F72B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</w:t>
      </w:r>
      <w:r w:rsidR="00110EE2">
        <w:rPr>
          <w:rFonts w:ascii="Campton Book" w:hAnsi="Campton Book"/>
        </w:rPr>
        <w:t xml:space="preserve">UniteForAccess </w:t>
      </w:r>
      <w:r w:rsidRPr="00C84923">
        <w:rPr>
          <w:rFonts w:ascii="Campton Book" w:hAnsi="Campton Book"/>
        </w:rPr>
        <w:t>| @lpftweets</w:t>
      </w:r>
    </w:p>
    <w:p w14:paraId="24C4D83B" w14:textId="1313E9DE" w:rsidR="00C84923" w:rsidRDefault="00C84923" w:rsidP="00EF1B87">
      <w:pPr>
        <w:rPr>
          <w:rFonts w:ascii="Campton Book" w:hAnsi="Campton Book"/>
        </w:rPr>
      </w:pPr>
    </w:p>
    <w:p w14:paraId="7DFF92A1" w14:textId="50A93867" w:rsidR="00C84923" w:rsidRDefault="00C84923" w:rsidP="00EF1B87">
      <w:pPr>
        <w:rPr>
          <w:rFonts w:ascii="Campton Book" w:hAnsi="Campton Book"/>
        </w:rPr>
      </w:pPr>
    </w:p>
    <w:p w14:paraId="06E5A276" w14:textId="32963095" w:rsidR="00C84923" w:rsidRDefault="00C84923" w:rsidP="00EF1B87">
      <w:pPr>
        <w:rPr>
          <w:rFonts w:ascii="Campton Book" w:hAnsi="Campton Book"/>
        </w:rPr>
      </w:pPr>
    </w:p>
    <w:p w14:paraId="46D281F2" w14:textId="14CFF523" w:rsidR="00C84923" w:rsidRDefault="00C84923" w:rsidP="00EF1B87">
      <w:pPr>
        <w:rPr>
          <w:rFonts w:ascii="Campton Book" w:hAnsi="Campton Book"/>
        </w:rPr>
      </w:pPr>
    </w:p>
    <w:p w14:paraId="08FBF97D" w14:textId="459EE59C" w:rsidR="00C84923" w:rsidRDefault="00C84923" w:rsidP="00EF1B87">
      <w:pPr>
        <w:rPr>
          <w:rFonts w:ascii="Campton Book" w:hAnsi="Campton Book"/>
        </w:rPr>
      </w:pPr>
    </w:p>
    <w:p w14:paraId="7BDB6A29" w14:textId="77777777" w:rsidR="00C84923" w:rsidRPr="00C84923" w:rsidRDefault="00C84923" w:rsidP="00EF1B87">
      <w:pPr>
        <w:rPr>
          <w:rFonts w:ascii="Campton Book" w:hAnsi="Campton Book"/>
        </w:rPr>
      </w:pPr>
    </w:p>
    <w:p w14:paraId="059C3B60" w14:textId="77777777" w:rsidR="00C84923" w:rsidRDefault="00C84923" w:rsidP="00EF1B87">
      <w:pPr>
        <w:rPr>
          <w:rFonts w:ascii="Campton Book" w:hAnsi="Campton Book"/>
          <w:b/>
          <w:bCs/>
        </w:rPr>
      </w:pPr>
    </w:p>
    <w:p w14:paraId="7E97AD65" w14:textId="25E2B73C" w:rsidR="00FA4FFA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4 – For news article template</w:t>
      </w:r>
    </w:p>
    <w:p w14:paraId="600EDEA7" w14:textId="77777777" w:rsidR="00C84923" w:rsidRPr="00C84923" w:rsidRDefault="00C84923" w:rsidP="00C84923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 Level Playing Field’s Weeks of Action campaign</w:t>
      </w:r>
    </w:p>
    <w:p w14:paraId="55818705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The charity is celebrating good accessibility and inclusion #ForDisabledSportsFans at sports venues across the country </w:t>
      </w:r>
    </w:p>
    <w:p w14:paraId="70754F57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Find out more about @lpftweets and how to get involved: </w:t>
      </w:r>
      <w:r w:rsidRPr="00C84923">
        <w:rPr>
          <w:rFonts w:ascii="Campton Book" w:hAnsi="Campton Book"/>
          <w:highlight w:val="yellow"/>
        </w:rPr>
        <w:t>[link to news article template on club website]</w:t>
      </w:r>
      <w:r w:rsidRPr="00C84923">
        <w:rPr>
          <w:rFonts w:ascii="Campton Book" w:hAnsi="Campton Book"/>
        </w:rPr>
        <w:t xml:space="preserve"> </w:t>
      </w:r>
    </w:p>
    <w:p w14:paraId="4E60F64A" w14:textId="6525A69A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AccessForAll</w:t>
      </w:r>
    </w:p>
    <w:p w14:paraId="1185F17F" w14:textId="5A8E5739" w:rsidR="00FA4FFA" w:rsidRDefault="00FA4FFA" w:rsidP="00EF1B87">
      <w:pPr>
        <w:rPr>
          <w:rFonts w:ascii="Campton Book" w:hAnsi="Campton Book"/>
        </w:rPr>
      </w:pPr>
    </w:p>
    <w:p w14:paraId="19E13973" w14:textId="2AB2BF1E" w:rsidR="003F58A9" w:rsidRPr="00EF1B87" w:rsidRDefault="003F58A9" w:rsidP="00EF1B87">
      <w:pPr>
        <w:rPr>
          <w:rFonts w:ascii="Campton Book" w:hAnsi="Campton Book"/>
        </w:rPr>
      </w:pPr>
    </w:p>
    <w:sectPr w:rsidR="003F58A9" w:rsidRPr="00EF1B87" w:rsidSect="00F1431B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B838F" w14:textId="77777777" w:rsidR="00EE5670" w:rsidRDefault="00EE5670" w:rsidP="005E3729">
      <w:pPr>
        <w:spacing w:after="0" w:line="240" w:lineRule="auto"/>
      </w:pPr>
      <w:r>
        <w:separator/>
      </w:r>
    </w:p>
  </w:endnote>
  <w:endnote w:type="continuationSeparator" w:id="0">
    <w:p w14:paraId="7209CD9B" w14:textId="77777777" w:rsidR="00EE5670" w:rsidRDefault="00EE5670" w:rsidP="005E3729">
      <w:pPr>
        <w:spacing w:after="0" w:line="240" w:lineRule="auto"/>
      </w:pPr>
      <w:r>
        <w:continuationSeparator/>
      </w:r>
    </w:p>
  </w:endnote>
  <w:endnote w:type="continuationNotice" w:id="1">
    <w:p w14:paraId="0F6F4BAB" w14:textId="77777777" w:rsidR="00EE5670" w:rsidRDefault="00EE56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0E489" w14:textId="226F2E37" w:rsidR="00FA4FFA" w:rsidRPr="00FA4FFA" w:rsidRDefault="00FA4FFA" w:rsidP="00FA4FFA">
    <w:pPr>
      <w:pStyle w:val="Footer"/>
      <w:jc w:val="center"/>
      <w:rPr>
        <w:rFonts w:ascii="Campton Book" w:hAnsi="Campton Boo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CCE35" w14:textId="77777777" w:rsidR="00EE5670" w:rsidRDefault="00EE5670" w:rsidP="005E3729">
      <w:pPr>
        <w:spacing w:after="0" w:line="240" w:lineRule="auto"/>
      </w:pPr>
      <w:r>
        <w:separator/>
      </w:r>
    </w:p>
  </w:footnote>
  <w:footnote w:type="continuationSeparator" w:id="0">
    <w:p w14:paraId="640B98A5" w14:textId="77777777" w:rsidR="00EE5670" w:rsidRDefault="00EE5670" w:rsidP="005E3729">
      <w:pPr>
        <w:spacing w:after="0" w:line="240" w:lineRule="auto"/>
      </w:pPr>
      <w:r>
        <w:continuationSeparator/>
      </w:r>
    </w:p>
  </w:footnote>
  <w:footnote w:type="continuationNotice" w:id="1">
    <w:p w14:paraId="1439D830" w14:textId="77777777" w:rsidR="00EE5670" w:rsidRDefault="00EE56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BB65" w14:textId="25A0157A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8EEA3F" wp14:editId="63EEBAB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3" name="Picture 3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3C2E873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286546"/>
    <w:multiLevelType w:val="hybridMultilevel"/>
    <w:tmpl w:val="73A60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913EBF"/>
    <w:multiLevelType w:val="hybridMultilevel"/>
    <w:tmpl w:val="E8243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3B7DFE"/>
    <w:multiLevelType w:val="hybridMultilevel"/>
    <w:tmpl w:val="8FAA0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0151191">
    <w:abstractNumId w:val="23"/>
  </w:num>
  <w:num w:numId="2" w16cid:durableId="307828611">
    <w:abstractNumId w:val="11"/>
  </w:num>
  <w:num w:numId="3" w16cid:durableId="818306033">
    <w:abstractNumId w:val="32"/>
  </w:num>
  <w:num w:numId="4" w16cid:durableId="1302341494">
    <w:abstractNumId w:val="24"/>
  </w:num>
  <w:num w:numId="5" w16cid:durableId="1314986545">
    <w:abstractNumId w:val="1"/>
  </w:num>
  <w:num w:numId="6" w16cid:durableId="725908445">
    <w:abstractNumId w:val="8"/>
  </w:num>
  <w:num w:numId="7" w16cid:durableId="1060785348">
    <w:abstractNumId w:val="36"/>
  </w:num>
  <w:num w:numId="8" w16cid:durableId="1101879490">
    <w:abstractNumId w:val="7"/>
  </w:num>
  <w:num w:numId="9" w16cid:durableId="463081798">
    <w:abstractNumId w:val="4"/>
  </w:num>
  <w:num w:numId="10" w16cid:durableId="2014647007">
    <w:abstractNumId w:val="34"/>
  </w:num>
  <w:num w:numId="11" w16cid:durableId="1170607384">
    <w:abstractNumId w:val="37"/>
  </w:num>
  <w:num w:numId="12" w16cid:durableId="1723283055">
    <w:abstractNumId w:val="25"/>
  </w:num>
  <w:num w:numId="13" w16cid:durableId="1949579164">
    <w:abstractNumId w:val="29"/>
  </w:num>
  <w:num w:numId="14" w16cid:durableId="1817070412">
    <w:abstractNumId w:val="5"/>
  </w:num>
  <w:num w:numId="15" w16cid:durableId="1679312182">
    <w:abstractNumId w:val="9"/>
  </w:num>
  <w:num w:numId="16" w16cid:durableId="2072078285">
    <w:abstractNumId w:val="13"/>
  </w:num>
  <w:num w:numId="17" w16cid:durableId="863832460">
    <w:abstractNumId w:val="19"/>
  </w:num>
  <w:num w:numId="18" w16cid:durableId="665013480">
    <w:abstractNumId w:val="18"/>
  </w:num>
  <w:num w:numId="19" w16cid:durableId="718869494">
    <w:abstractNumId w:val="27"/>
  </w:num>
  <w:num w:numId="20" w16cid:durableId="460195798">
    <w:abstractNumId w:val="14"/>
  </w:num>
  <w:num w:numId="21" w16cid:durableId="33039830">
    <w:abstractNumId w:val="17"/>
  </w:num>
  <w:num w:numId="22" w16cid:durableId="237985233">
    <w:abstractNumId w:val="12"/>
  </w:num>
  <w:num w:numId="23" w16cid:durableId="440730131">
    <w:abstractNumId w:val="16"/>
  </w:num>
  <w:num w:numId="24" w16cid:durableId="1797672901">
    <w:abstractNumId w:val="20"/>
  </w:num>
  <w:num w:numId="25" w16cid:durableId="1407142049">
    <w:abstractNumId w:val="6"/>
  </w:num>
  <w:num w:numId="26" w16cid:durableId="174387360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81606363">
    <w:abstractNumId w:val="10"/>
  </w:num>
  <w:num w:numId="28" w16cid:durableId="24214573">
    <w:abstractNumId w:val="3"/>
  </w:num>
  <w:num w:numId="29" w16cid:durableId="1506286354">
    <w:abstractNumId w:val="2"/>
  </w:num>
  <w:num w:numId="30" w16cid:durableId="373703180">
    <w:abstractNumId w:val="10"/>
  </w:num>
  <w:num w:numId="31" w16cid:durableId="1458376499">
    <w:abstractNumId w:val="26"/>
  </w:num>
  <w:num w:numId="32" w16cid:durableId="1501656183">
    <w:abstractNumId w:val="28"/>
  </w:num>
  <w:num w:numId="33" w16cid:durableId="34502836">
    <w:abstractNumId w:val="30"/>
  </w:num>
  <w:num w:numId="34" w16cid:durableId="1207135937">
    <w:abstractNumId w:val="22"/>
  </w:num>
  <w:num w:numId="35" w16cid:durableId="1235357979">
    <w:abstractNumId w:val="33"/>
  </w:num>
  <w:num w:numId="36" w16cid:durableId="6338265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48223979">
    <w:abstractNumId w:val="0"/>
  </w:num>
  <w:num w:numId="38" w16cid:durableId="1676572405">
    <w:abstractNumId w:val="21"/>
  </w:num>
  <w:num w:numId="39" w16cid:durableId="1822186953">
    <w:abstractNumId w:val="35"/>
  </w:num>
  <w:num w:numId="40" w16cid:durableId="285737707">
    <w:abstractNumId w:val="15"/>
  </w:num>
  <w:num w:numId="41" w16cid:durableId="51191888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253BE"/>
    <w:rsid w:val="00030848"/>
    <w:rsid w:val="0003340F"/>
    <w:rsid w:val="00047217"/>
    <w:rsid w:val="0005290E"/>
    <w:rsid w:val="000621C7"/>
    <w:rsid w:val="00064C7C"/>
    <w:rsid w:val="00075007"/>
    <w:rsid w:val="000825D1"/>
    <w:rsid w:val="00085E61"/>
    <w:rsid w:val="000900B8"/>
    <w:rsid w:val="00096248"/>
    <w:rsid w:val="000978EF"/>
    <w:rsid w:val="000A24FE"/>
    <w:rsid w:val="000A377D"/>
    <w:rsid w:val="000A52B9"/>
    <w:rsid w:val="000A5DE9"/>
    <w:rsid w:val="000A6ED4"/>
    <w:rsid w:val="000B1014"/>
    <w:rsid w:val="000C39F4"/>
    <w:rsid w:val="000D1999"/>
    <w:rsid w:val="000D5A32"/>
    <w:rsid w:val="000E33C3"/>
    <w:rsid w:val="000E6723"/>
    <w:rsid w:val="000E7A00"/>
    <w:rsid w:val="000F0BE5"/>
    <w:rsid w:val="000F3DDF"/>
    <w:rsid w:val="000F61C2"/>
    <w:rsid w:val="00110EE2"/>
    <w:rsid w:val="00113470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C7381"/>
    <w:rsid w:val="001D788F"/>
    <w:rsid w:val="001E04D8"/>
    <w:rsid w:val="001F1153"/>
    <w:rsid w:val="00200493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51517"/>
    <w:rsid w:val="002526D0"/>
    <w:rsid w:val="002572A5"/>
    <w:rsid w:val="00264B2F"/>
    <w:rsid w:val="00274243"/>
    <w:rsid w:val="002819FD"/>
    <w:rsid w:val="002908DF"/>
    <w:rsid w:val="002942B9"/>
    <w:rsid w:val="00295DAF"/>
    <w:rsid w:val="002A36F5"/>
    <w:rsid w:val="002B0170"/>
    <w:rsid w:val="002C3AD3"/>
    <w:rsid w:val="002C63AA"/>
    <w:rsid w:val="002E69EE"/>
    <w:rsid w:val="002F3CB2"/>
    <w:rsid w:val="00305ECC"/>
    <w:rsid w:val="00316889"/>
    <w:rsid w:val="00317C18"/>
    <w:rsid w:val="00323DF5"/>
    <w:rsid w:val="003310C4"/>
    <w:rsid w:val="003357C9"/>
    <w:rsid w:val="00345B07"/>
    <w:rsid w:val="00353A2E"/>
    <w:rsid w:val="00353DA9"/>
    <w:rsid w:val="003557F3"/>
    <w:rsid w:val="00356351"/>
    <w:rsid w:val="003567EA"/>
    <w:rsid w:val="0035764C"/>
    <w:rsid w:val="0037159B"/>
    <w:rsid w:val="00374420"/>
    <w:rsid w:val="00382EA2"/>
    <w:rsid w:val="003C602C"/>
    <w:rsid w:val="003D762F"/>
    <w:rsid w:val="003E715D"/>
    <w:rsid w:val="003E7ACB"/>
    <w:rsid w:val="003F43A9"/>
    <w:rsid w:val="003F58A9"/>
    <w:rsid w:val="004024FF"/>
    <w:rsid w:val="00413F2C"/>
    <w:rsid w:val="004264FF"/>
    <w:rsid w:val="00432CB8"/>
    <w:rsid w:val="00432D68"/>
    <w:rsid w:val="0043369C"/>
    <w:rsid w:val="00442491"/>
    <w:rsid w:val="00447F2A"/>
    <w:rsid w:val="004738C9"/>
    <w:rsid w:val="004865DB"/>
    <w:rsid w:val="004877D9"/>
    <w:rsid w:val="004A2FED"/>
    <w:rsid w:val="004B304F"/>
    <w:rsid w:val="004D09B9"/>
    <w:rsid w:val="004E0A73"/>
    <w:rsid w:val="004F07DD"/>
    <w:rsid w:val="00510F30"/>
    <w:rsid w:val="00521785"/>
    <w:rsid w:val="005238CF"/>
    <w:rsid w:val="00530599"/>
    <w:rsid w:val="00541459"/>
    <w:rsid w:val="00543E97"/>
    <w:rsid w:val="005569C5"/>
    <w:rsid w:val="00557C07"/>
    <w:rsid w:val="005631CA"/>
    <w:rsid w:val="00582284"/>
    <w:rsid w:val="0058354B"/>
    <w:rsid w:val="00584676"/>
    <w:rsid w:val="00593F0D"/>
    <w:rsid w:val="00593F69"/>
    <w:rsid w:val="00597272"/>
    <w:rsid w:val="005A07D2"/>
    <w:rsid w:val="005A773B"/>
    <w:rsid w:val="005B2DA4"/>
    <w:rsid w:val="005C43E6"/>
    <w:rsid w:val="005E3729"/>
    <w:rsid w:val="005F60B0"/>
    <w:rsid w:val="006206EB"/>
    <w:rsid w:val="00622D2D"/>
    <w:rsid w:val="00626C2E"/>
    <w:rsid w:val="00627B9F"/>
    <w:rsid w:val="00633460"/>
    <w:rsid w:val="00637AB4"/>
    <w:rsid w:val="00640822"/>
    <w:rsid w:val="00651057"/>
    <w:rsid w:val="00676301"/>
    <w:rsid w:val="0068194E"/>
    <w:rsid w:val="00686A65"/>
    <w:rsid w:val="00691F4E"/>
    <w:rsid w:val="00692922"/>
    <w:rsid w:val="00694855"/>
    <w:rsid w:val="00696171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118A4"/>
    <w:rsid w:val="0072227C"/>
    <w:rsid w:val="0073795C"/>
    <w:rsid w:val="00740E04"/>
    <w:rsid w:val="00751DC5"/>
    <w:rsid w:val="0076158C"/>
    <w:rsid w:val="00764CCF"/>
    <w:rsid w:val="0077098E"/>
    <w:rsid w:val="0078307D"/>
    <w:rsid w:val="0079212D"/>
    <w:rsid w:val="007A048F"/>
    <w:rsid w:val="007B298B"/>
    <w:rsid w:val="007B51B1"/>
    <w:rsid w:val="007B5B61"/>
    <w:rsid w:val="007B7A15"/>
    <w:rsid w:val="007D2B90"/>
    <w:rsid w:val="007D5556"/>
    <w:rsid w:val="007D7521"/>
    <w:rsid w:val="007F2530"/>
    <w:rsid w:val="007F3385"/>
    <w:rsid w:val="008021C1"/>
    <w:rsid w:val="00806B6E"/>
    <w:rsid w:val="00811D33"/>
    <w:rsid w:val="00835351"/>
    <w:rsid w:val="0083698F"/>
    <w:rsid w:val="00844258"/>
    <w:rsid w:val="0084524A"/>
    <w:rsid w:val="0086347A"/>
    <w:rsid w:val="008670F6"/>
    <w:rsid w:val="00873B09"/>
    <w:rsid w:val="00885EC0"/>
    <w:rsid w:val="008A004F"/>
    <w:rsid w:val="008D616E"/>
    <w:rsid w:val="008F02C8"/>
    <w:rsid w:val="00902111"/>
    <w:rsid w:val="00950615"/>
    <w:rsid w:val="0095249C"/>
    <w:rsid w:val="00955543"/>
    <w:rsid w:val="00956FFB"/>
    <w:rsid w:val="00962C70"/>
    <w:rsid w:val="009726E3"/>
    <w:rsid w:val="009810DE"/>
    <w:rsid w:val="00993A1A"/>
    <w:rsid w:val="009974E1"/>
    <w:rsid w:val="009A6004"/>
    <w:rsid w:val="009B6943"/>
    <w:rsid w:val="009E56FF"/>
    <w:rsid w:val="009F1B1D"/>
    <w:rsid w:val="009F29F2"/>
    <w:rsid w:val="00A0172F"/>
    <w:rsid w:val="00A066E7"/>
    <w:rsid w:val="00A114EF"/>
    <w:rsid w:val="00A1421D"/>
    <w:rsid w:val="00A20301"/>
    <w:rsid w:val="00A33E6E"/>
    <w:rsid w:val="00A37A45"/>
    <w:rsid w:val="00A40F14"/>
    <w:rsid w:val="00A42231"/>
    <w:rsid w:val="00A45AA0"/>
    <w:rsid w:val="00A45C57"/>
    <w:rsid w:val="00A45EB5"/>
    <w:rsid w:val="00A57670"/>
    <w:rsid w:val="00A65CF2"/>
    <w:rsid w:val="00A70D49"/>
    <w:rsid w:val="00A9009E"/>
    <w:rsid w:val="00A96A11"/>
    <w:rsid w:val="00AB0107"/>
    <w:rsid w:val="00AB1104"/>
    <w:rsid w:val="00AB1C68"/>
    <w:rsid w:val="00AC2F79"/>
    <w:rsid w:val="00AC3126"/>
    <w:rsid w:val="00AC5305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16403"/>
    <w:rsid w:val="00B23720"/>
    <w:rsid w:val="00B23C2A"/>
    <w:rsid w:val="00B31F08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E7818"/>
    <w:rsid w:val="00BF4DA3"/>
    <w:rsid w:val="00C04946"/>
    <w:rsid w:val="00C11F27"/>
    <w:rsid w:val="00C12891"/>
    <w:rsid w:val="00C13E76"/>
    <w:rsid w:val="00C15CD0"/>
    <w:rsid w:val="00C17234"/>
    <w:rsid w:val="00C17544"/>
    <w:rsid w:val="00C330CC"/>
    <w:rsid w:val="00C43286"/>
    <w:rsid w:val="00C750A4"/>
    <w:rsid w:val="00C84923"/>
    <w:rsid w:val="00C947B4"/>
    <w:rsid w:val="00CA1738"/>
    <w:rsid w:val="00CC024E"/>
    <w:rsid w:val="00CC5B9F"/>
    <w:rsid w:val="00CE0555"/>
    <w:rsid w:val="00CE3A0A"/>
    <w:rsid w:val="00CF06C9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924E8"/>
    <w:rsid w:val="00D92E7C"/>
    <w:rsid w:val="00D92F5D"/>
    <w:rsid w:val="00D953F2"/>
    <w:rsid w:val="00D95653"/>
    <w:rsid w:val="00D96680"/>
    <w:rsid w:val="00D9766A"/>
    <w:rsid w:val="00DA097A"/>
    <w:rsid w:val="00DA4B24"/>
    <w:rsid w:val="00DB1303"/>
    <w:rsid w:val="00DB56C1"/>
    <w:rsid w:val="00DD03A8"/>
    <w:rsid w:val="00DD11DC"/>
    <w:rsid w:val="00DF416E"/>
    <w:rsid w:val="00DF471A"/>
    <w:rsid w:val="00DF5E58"/>
    <w:rsid w:val="00E01D20"/>
    <w:rsid w:val="00E10322"/>
    <w:rsid w:val="00E162DE"/>
    <w:rsid w:val="00E20B51"/>
    <w:rsid w:val="00E245B6"/>
    <w:rsid w:val="00E30674"/>
    <w:rsid w:val="00E30CB5"/>
    <w:rsid w:val="00E37653"/>
    <w:rsid w:val="00E43F82"/>
    <w:rsid w:val="00E54C16"/>
    <w:rsid w:val="00E724A4"/>
    <w:rsid w:val="00E75DF1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D73C8"/>
    <w:rsid w:val="00EE5670"/>
    <w:rsid w:val="00EE600D"/>
    <w:rsid w:val="00EF1B87"/>
    <w:rsid w:val="00EF3774"/>
    <w:rsid w:val="00EF3B48"/>
    <w:rsid w:val="00F01898"/>
    <w:rsid w:val="00F06ED8"/>
    <w:rsid w:val="00F1431B"/>
    <w:rsid w:val="00F3737F"/>
    <w:rsid w:val="00F4396A"/>
    <w:rsid w:val="00F461A6"/>
    <w:rsid w:val="00F47EBF"/>
    <w:rsid w:val="00F523D1"/>
    <w:rsid w:val="00F5625E"/>
    <w:rsid w:val="00F70281"/>
    <w:rsid w:val="00F7214D"/>
    <w:rsid w:val="00F84657"/>
    <w:rsid w:val="00F8536A"/>
    <w:rsid w:val="00F91B0B"/>
    <w:rsid w:val="00F924EE"/>
    <w:rsid w:val="00F925BD"/>
    <w:rsid w:val="00F965D4"/>
    <w:rsid w:val="00FA0721"/>
    <w:rsid w:val="00FA4FFA"/>
    <w:rsid w:val="00FA62B8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702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F58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4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9267D-508D-42F0-8C11-F02597F19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4</cp:revision>
  <cp:lastPrinted>2021-01-21T13:52:00Z</cp:lastPrinted>
  <dcterms:created xsi:type="dcterms:W3CDTF">2022-02-01T17:35:00Z</dcterms:created>
  <dcterms:modified xsi:type="dcterms:W3CDTF">2022-09-16T15:32:00Z</dcterms:modified>
</cp:coreProperties>
</file>